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3b38ab633ad3db6757ef0b17870e303bf85bb86"/>
      <w:r>
        <w:t xml:space="preserve">Survey Name: Multiple Choice with Not Applicable</w:t>
      </w:r>
      <w:r>
        <w:br w:type="textWrapping"/>
      </w:r>
      <w:r>
        <w:t xml:space="preserve">Number of Respondents: 30</w:t>
      </w:r>
      <w:bookmarkEnd w:id="20"/>
    </w:p>
    <w:p>
      <w:pPr>
        <w:pStyle w:val="FirstParagraph"/>
      </w:pPr>
      <w:r>
        <w:br w:type="textWrapping"/>
      </w:r>
    </w:p>
    <w:p>
      <w:pPr>
        <w:pStyle w:val="Heading5"/>
      </w:pPr>
      <w:bookmarkStart w:id="21" w:name="default-question-block"/>
      <w:r>
        <w:t xml:space="preserve">Default Question Block</w:t>
      </w:r>
      <w:bookmarkEnd w:id="21"/>
    </w:p>
    <w:p>
      <w:pPr>
        <w:pStyle w:val="FirstParagraph"/>
      </w:pP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regular no rec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Appl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Orang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Pea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Grapefruit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/a option co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Mayb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43.3%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coded with regular respo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Frisb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Climb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Running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r matrix single answer question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an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pe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type of fruit?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 single answer question with n/a option code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do you think?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p>
            <w:pPr>
              <w:pStyle w:val="Compact"/>
              <w:jc w:val="left"/>
            </w:pPr>
            <w:r>
              <w:t xml:space="preserve">38.1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 single answer question coded with regular responses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c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isb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mb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n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do you do?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4T17:43:08Z</dcterms:created>
  <dcterms:modified xsi:type="dcterms:W3CDTF">2020-03-04T17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